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Pakistan</w:t>
      </w:r>
      <w:r>
        <w:t xml:space="preserve"> </w:t>
      </w:r>
      <w:r>
        <w:t xml:space="preserve">Islamabad</w:t>
      </w:r>
    </w:p>
    <w:bookmarkStart w:id="20" w:name="X006126775e4fba44ba6a0a1a54fb3d09dcb1ab3"/>
    <w:p>
      <w:pPr>
        <w:pStyle w:val="Heading1"/>
      </w:pPr>
      <w:r>
        <w:t xml:space="preserve">Cover Letter for Hairdresser Position in Pakistan Islamabad</w:t>
      </w:r>
    </w:p>
    <w:p>
      <w:pPr>
        <w:pStyle w:val="FirstParagraph"/>
      </w:pPr>
      <w:r>
        <w:rPr>
          <w:bCs/>
          <w:b/>
        </w:rPr>
        <w:t xml:space="preserve">Dear Hiring Manager,</w:t>
      </w:r>
    </w:p>
    <w:p>
      <w:pPr>
        <w:pStyle w:val="BodyText"/>
      </w:pPr>
      <w:r>
        <w:t xml:space="preserve">I am writing to express my sincere interest in the Hairdresser position at your esteemed salon in Pakistan Islamabad. As a passionate and skilled professional with over [X years] of experience in the beauty industry, I am excited about the opportunity to contribute my expertise, creativity, and dedication to your team. My background as a Hairdresser has equipped me with the technical skills, customer service acumen, and cultural sensitivity necessary to thrive in a dynamic environment like Islamabad’s vibrant beauty sector.</w:t>
      </w:r>
    </w:p>
    <w:p>
      <w:pPr>
        <w:pStyle w:val="BodyText"/>
      </w:pPr>
      <w:r>
        <w:t xml:space="preserve">Having worked in both urban salons and community-focused haircare services across Pakistan, I have developed a deep understanding of the diverse needs of clients in Islamabad. From traditional styling for cultural events to modern trends preferred by the city’s younger generation, my portfolio reflects a balance between innovation and respect for local customs. I believe that a Hairdresser is not just a service provider but also an advisor who can enhance confidence through personalized care, which is why I approach every client with attention to detail and empathy.</w:t>
      </w:r>
    </w:p>
    <w:p>
      <w:pPr>
        <w:pStyle w:val="BodyText"/>
      </w:pPr>
      <w:r>
        <w:t xml:space="preserve">My professional journey began in [City/Region], where I honed my skills in hair cutting, coloring, and styling under the guidance of experienced mentors. Over the years, I have expanded my expertise to include advanced techniques such as keratin treatments, scalp care, and sustainable haircare practices. These experiences have taught me the importance of staying updated with global trends while tailoring services to meet the unique requirements of clients in Pakistan Islamabad. For instance, understanding the challenges of maintaining healthy hair in a climate with high humidity or addressing cultural preferences for specific hairstyles has allowed me to build a loyal client base.</w:t>
      </w:r>
    </w:p>
    <w:p>
      <w:pPr>
        <w:pStyle w:val="BodyText"/>
      </w:pPr>
      <w:r>
        <w:t xml:space="preserve">One of my proudest achievements as a Hairdresser was working at [Previous Salon Name] in Islamabad, where I collaborated with a team to revamp the salon’s image and increase customer satisfaction by 30% within six months. By incorporating feedback from clients and introducing new services like men’s grooming and bridal hair packages, we successfully positioned the salon as a go-to destination for both locals and expatriates. This experience reinforced my belief that a Hairdresser must not only possess technical proficiency but also the ability to adapt to evolving market demands.</w:t>
      </w:r>
    </w:p>
    <w:p>
      <w:pPr>
        <w:pStyle w:val="BodyText"/>
      </w:pPr>
      <w:r>
        <w:t xml:space="preserve">What sets me apart is my commitment to fostering long-term relationships with clients. I take pride in listening carefully to their preferences, whether they are seeking a subtle change for daily wear or an elaborate look for a special occasion. In Pakistan Islamabad, where haircare is often intertwined with cultural significance and personal identity, I ensure that every service aligns with the client’s vision while upholding the highest standards of hygiene and professionalism. My ability to communicate effectively in Urdu and English further enables me to connect with a wide range of clients, from families seeking affordable services to high-end patrons looking for bespoke solutions.</w:t>
      </w:r>
    </w:p>
    <w:p>
      <w:pPr>
        <w:pStyle w:val="BodyText"/>
      </w:pPr>
      <w:r>
        <w:t xml:space="preserve">As a Hairdresser in Pakistan Islamabad, I have also been actively involved in community initiatives aimed at promoting hair health and beauty education. For example, I volunteered at a local NGO to provide free haircuts and styling workshops for underprivileged women, which not only helped them feel empowered but also strengthened my understanding of the socio-economic factors that influence access to beauty services. This experience has deepened my resolve to use my skills for the betterment of others, a value that aligns with your salon’s mission.</w:t>
      </w:r>
    </w:p>
    <w:p>
      <w:pPr>
        <w:pStyle w:val="BodyText"/>
      </w:pPr>
      <w:r>
        <w:t xml:space="preserve">I am particularly drawn to this opportunity because of [Company Name]’s reputation for excellence and its role in shaping Islamabad’s beauty landscape. The salon’s emphasis on [mention specific values, e.g., "innovation," "customer-centric services," or "community engagement"] resonates with my own philosophy as a Hairdresser. I am confident that my combination of technical expertise, cultural awareness, and dedication to client satisfaction will make me a valuable asset to your team. I am eager to contribute to the continued success of [Company Name] while growing professionally in a city that is rapidly becoming a hub for fashion and beauty in Pakistan.</w:t>
      </w:r>
    </w:p>
    <w:p>
      <w:pPr>
        <w:pStyle w:val="BodyText"/>
      </w:pPr>
      <w:r>
        <w:t xml:space="preserve">Thank you for considering my application. I would be delighted to discuss how my skills and experiences align with the needs of your salon. Please feel free to contact me at [Your Phone Number] or [Your Email Address] at your earliest convenience. I look forward to the possibility of contributing to the legacy of excellence that [Company Name] is known for in Pakistan Islamabad.</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Pakistan Islamabad</dc:title>
  <dc:creator/>
  <dc:language>en</dc:language>
  <cp:keywords/>
  <dcterms:created xsi:type="dcterms:W3CDTF">2026-07-25T01:01:52Z</dcterms:created>
  <dcterms:modified xsi:type="dcterms:W3CDTF">2026-07-25T01:01:52Z</dcterms:modified>
</cp:coreProperties>
</file>

<file path=docProps/custom.xml><?xml version="1.0" encoding="utf-8"?>
<Properties xmlns="http://schemas.openxmlformats.org/officeDocument/2006/custom-properties" xmlns:vt="http://schemas.openxmlformats.org/officeDocument/2006/docPropsVTypes"/>
</file>